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20" w:name="X092e0de08561a8dbd9214f43aeda13c62983666"/>
    <w:p>
      <w:pPr>
        <w:pStyle w:val="Heading1"/>
      </w:pPr>
      <w:r>
        <w:t xml:space="preserve">Personal Statement: Commitment to Emergency Medicine in Switzerland Zurich</w:t>
      </w:r>
    </w:p>
    <w:p>
      <w:pPr>
        <w:pStyle w:val="FirstParagraph"/>
      </w:pPr>
      <w:r>
        <w:t xml:space="preserve">As a dedicated and highly skilled emergency medical professional, I am writing this Personal Statement to express my profound commitment to advancing my career as a Paramedic within the exceptional healthcare framework of Switzerland Zurich. With over five years of comprehensive emergency response experience across diverse urban environments, I have cultivated not only technical expertise but also a deep understanding of the cultural and systemic nuances required for excellence in pre-hospital care. My aspiration to serve in Zurich—a city renowned for its world-class medical infrastructure, multicultural dynamism, and unwavering dedication to patient-centered care—fuels my application with purposeful urgency.</w:t>
      </w:r>
    </w:p>
    <w:p>
      <w:pPr>
        <w:pStyle w:val="BodyText"/>
      </w:pPr>
      <w:r>
        <w:t xml:space="preserve">My journey as a Paramedic began during my paramedical studies at the National Institute of Emergency Medicine in London, where I immersed myself in rigorous clinical training spanning trauma management, cardiac interventions, and pediatric emergency protocols. This foundation was solidified through 300+ hours of fieldwork with the Metropolitan Ambulance Service, responding to high-pressure scenarios including multi-vehicle collisions on busy motorways and medical emergencies across densely populated neighborhoods. Each call reinforced my conviction that emergency medical services transcend clinical proficiency—they demand emotional intelligence, rapid cognitive processing under stress, and an unshakeable ethical compass. These attributes are precisely what I seek to channel within Switzerland Zurich’s esteemed emergency response network.</w:t>
      </w:r>
    </w:p>
    <w:p>
      <w:pPr>
        <w:pStyle w:val="BodyText"/>
      </w:pPr>
      <w:r>
        <w:t xml:space="preserve">What draws me most compellingly to Switzerland Zurich is the region’s unique synthesis of cutting-edge medical technology and humanistic care philosophy. Unlike many systems where efficiency often overshadows compassion, Zurich’s healthcare model—guided by the Swiss Federal Constitution’s emphasis on patient dignity—prioritizes both clinical precision and empathetic engagement. I have closely studied how Zurich Ambulance Services integrate advanced telemedicine platforms with ground crews, enabling real-time collaboration between paramedics and hospital specialists. This seamless connectivity aligns perfectly with my own advocacy for data-driven decision-making; during my tenure in London, I spearheaded a pilot program using digital triage tools that reduced response times by 18%. I am eager to contribute this innovation mindset to Switzerland Zurich’s forward-thinking emergency ecosystem.</w:t>
      </w:r>
    </w:p>
    <w:p>
      <w:pPr>
        <w:pStyle w:val="BodyText"/>
      </w:pPr>
      <w:r>
        <w:t xml:space="preserve">Furthermore, Zurich’s cultural landscape presents an unparalleled opportunity for professional growth. As a city where German, French, Italian, and English coexist harmoniously within a framework of mutual respect, it mirrors my own values of inclusivity. I have actively developed proficiency in Swiss German through intensive language immersion courses and am committed to achieving fluency before commencing service. This linguistic preparation is not merely practical—it reflects my respect for Zurich’s cultural identity and my understanding that effective communication with patients from diverse backgrounds (including elderly residents, international business professionals, and refugee communities) is fundamental to quality care. In Switzerland Zurich, I intend to embody the paramedic role as both a clinical expert and a culturally attuned advocate.</w:t>
      </w:r>
    </w:p>
    <w:p>
      <w:pPr>
        <w:pStyle w:val="BodyText"/>
      </w:pPr>
      <w:r>
        <w:t xml:space="preserve">My professional ethos resonates deeply with the Swiss principles of "Pünktlichkeit" (punctuality) and "Genauigkeit" (precision). In my previous roles, I maintained 100% compliance with documentation standards while consistently exceeding performance metrics in critical response scenarios. For instance, during a major winter storm in London, I coordinated with police and fire services to rescue stranded motorists across the Thames bridges—managing multiple casualties simultaneously through calm delegation and adherence to Swiss-style emergency protocols. This experience underscores my ability to thrive under pressure within structured systems like those governing Switzerland Zurich’s ambulance networks. I am particularly impressed by Zurich’s emphasis on preventive care; as a Paramedic, I aim to contribute to initiatives that reduce urban health disparities through community education, such as CPR workshops in multilingual neighborhoods.</w:t>
      </w:r>
    </w:p>
    <w:p>
      <w:pPr>
        <w:pStyle w:val="BodyText"/>
      </w:pPr>
      <w:r>
        <w:t xml:space="preserve">Switzerland Zurich also represents the ideal environment for my long-term professional evolution. The Swiss Federal Office of Public Health mandates continuous certification in advanced trauma life support (ATLS) and critical care, which I am prepared to pursue immediately upon relocation. I have already begun researching Zurich’s specific training pathways through partnerships with institutions like the University of Zurich’s Institute of Emergency Medicine. This proactive approach ensures my skills will align precisely with the city’s evolving standards—from managing high-altitude medical emergencies in Alpine regions to addressing complex health challenges in its cosmopolitan population. Moreover, Switzerland's commitment to work-life balance—ensuring paramedics receive adequate rest and psychological support—resonates with my belief that sustainable excellence requires institutional care for caregivers themselves.</w:t>
      </w:r>
    </w:p>
    <w:p>
      <w:pPr>
        <w:pStyle w:val="BodyText"/>
      </w:pPr>
      <w:r>
        <w:t xml:space="preserve">My Personal Statement is not merely an expression of intent but a testament to my readiness to embody the highest standards of Swiss emergency medicine. I understand that being a Paramedic in Switzerland Zurich extends beyond clinical duties; it means becoming part of a legacy where each response upholds the nation’s reputation for reliability and humanity. In my view, this role is not simply "a job"—it is a privilege to serve alongside colleagues who treat every patient with the urgency and reverence they deserve. I am eager to bring my hands-on experience in high-volume emergency response, my dedication to cultural fluency, and my passion for innovation to Zurich’s life-saving front lines.</w:t>
      </w:r>
    </w:p>
    <w:p>
      <w:pPr>
        <w:pStyle w:val="BodyText"/>
      </w:pPr>
      <w:r>
        <w:t xml:space="preserve">In conclusion, this Personal Statement encapsulates a career defined by purposeful service and meticulous preparation. I am confident that my skills as a Paramedic—honed through rigorous training and field experience—will seamlessly integrate with Switzerland Zurich’s exceptional emergency response infrastructure. The city’s commitment to excellence, its embrace of diversity, and its unwavering focus on patient welfare mirror my own professional identity. I do not merely seek to work in Zurich; I aspire to contribute meaningfully to a system that sets global benchmarks for paramedical care. With deep respect for Swiss traditions of precision and compassion, I am prepared to begin this vital journey upon your esteemed consideration.</w:t>
      </w:r>
    </w:p>
    <w:p>
      <w:pPr>
        <w:pStyle w:val="BodyText"/>
      </w:pPr>
      <w:r>
        <w:t xml:space="preserve">Thank you for reviewing my Personal Statement. I welcome the opportunity to discuss how my qualifications align with Zurich’s emergency medical needs and eagerly anticipate contributing to Switzerland Zurich’s legacy of saving lives with skill, dignity, and unwavering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Switzerland Zurich</dc:title>
  <dc:creator/>
  <dc:language>en</dc:language>
  <cp:keywords/>
  <dcterms:created xsi:type="dcterms:W3CDTF">2025-12-08T08:16:17Z</dcterms:created>
  <dcterms:modified xsi:type="dcterms:W3CDTF">2025-12-08T08:16:17Z</dcterms:modified>
</cp:coreProperties>
</file>

<file path=docProps/custom.xml><?xml version="1.0" encoding="utf-8"?>
<Properties xmlns="http://schemas.openxmlformats.org/officeDocument/2006/custom-properties" xmlns:vt="http://schemas.openxmlformats.org/officeDocument/2006/docPropsVTypes"/>
</file>